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0" w:type="auto"/>
        <w:tblLook w:val="04A0" w:firstRow="1" w:lastRow="0" w:firstColumn="1" w:lastColumn="0" w:noHBand="0" w:noVBand="1"/>
      </w:tblPr>
      <w:tblGrid>
        <w:gridCol w:w="5360"/>
        <w:gridCol w:w="3656"/>
      </w:tblGrid>
      <w:tr w:rsidR="00A40064" w:rsidRPr="00144AE4" w14:paraId="31278AA0" w14:textId="77777777" w:rsidTr="00A40064">
        <w:trPr>
          <w:trHeight w:val="2250"/>
        </w:trPr>
        <w:tc>
          <w:tcPr>
            <w:tcW w:w="5360" w:type="dxa"/>
          </w:tcPr>
          <w:p w14:paraId="5516498E" w14:textId="77777777" w:rsidR="00A40064" w:rsidRPr="00A40064" w:rsidRDefault="00A40064" w:rsidP="00A40064">
            <w:pPr>
              <w:keepNext/>
              <w:keepLines/>
              <w:spacing w:before="240"/>
              <w:outlineLvl w:val="0"/>
              <w:rPr>
                <w:rFonts w:eastAsia="Times New Roman" w:cs="Times New Roman"/>
                <w:color w:val="B43412"/>
                <w:sz w:val="32"/>
                <w:szCs w:val="32"/>
              </w:rPr>
            </w:pPr>
            <w:r w:rsidRPr="00A40064">
              <w:rPr>
                <w:rFonts w:eastAsia="Times New Roman" w:cs="Times New Roman"/>
                <w:color w:val="B43412"/>
                <w:sz w:val="32"/>
                <w:szCs w:val="32"/>
              </w:rPr>
              <w:t>CHILD SAFETY RESPONDING AND REPORTING OBLIGATIONS POLICY AND PROCEDURES</w:t>
            </w:r>
          </w:p>
          <w:p w14:paraId="2B60AE48" w14:textId="77777777" w:rsidR="00A40064" w:rsidRPr="00144AE4" w:rsidRDefault="00A40064" w:rsidP="006127E1">
            <w:pPr>
              <w:keepNext/>
              <w:keepLines/>
              <w:spacing w:before="240"/>
              <w:outlineLvl w:val="0"/>
              <w:rPr>
                <w:rFonts w:eastAsia="Times New Roman" w:cs="Times New Roman"/>
                <w:bCs/>
                <w:color w:val="B43412"/>
                <w:sz w:val="32"/>
                <w:szCs w:val="32"/>
                <w:lang w:val="en-GB"/>
              </w:rPr>
            </w:pPr>
            <w:r w:rsidRPr="00B65492">
              <w:rPr>
                <w:rFonts w:eastAsia="Times New Roman" w:cs="Times New Roman"/>
                <w:bCs/>
                <w:color w:val="B43412"/>
                <w:sz w:val="32"/>
                <w:szCs w:val="32"/>
                <w:lang w:val="en-GB"/>
              </w:rPr>
              <w:t>(Child Safe)</w:t>
            </w:r>
          </w:p>
          <w:p w14:paraId="370AC1A5" w14:textId="77777777" w:rsidR="00A40064" w:rsidRPr="00144AE4" w:rsidRDefault="00A40064" w:rsidP="006127E1">
            <w:pPr>
              <w:keepNext/>
              <w:keepLines/>
              <w:spacing w:before="240"/>
              <w:outlineLvl w:val="0"/>
              <w:rPr>
                <w:rFonts w:eastAsia="Times New Roman" w:cs="Times New Roman"/>
                <w:sz w:val="32"/>
                <w:szCs w:val="32"/>
              </w:rPr>
            </w:pPr>
          </w:p>
        </w:tc>
        <w:tc>
          <w:tcPr>
            <w:tcW w:w="3656" w:type="dxa"/>
          </w:tcPr>
          <w:p w14:paraId="32B3A757" w14:textId="77777777" w:rsidR="00A40064" w:rsidRPr="00144AE4" w:rsidRDefault="00A40064" w:rsidP="006127E1">
            <w:pPr>
              <w:rPr>
                <w:rFonts w:eastAsia="Arial" w:cs="Times New Roman"/>
              </w:rPr>
            </w:pPr>
            <w:r w:rsidRPr="00144AE4">
              <w:rPr>
                <w:rFonts w:eastAsia="Arial" w:cs="Times New Roman"/>
                <w:noProof/>
              </w:rPr>
              <w:drawing>
                <wp:inline distT="0" distB="0" distL="0" distR="0" wp14:anchorId="54FDE3AE" wp14:editId="2B1475F6">
                  <wp:extent cx="2180914" cy="1403742"/>
                  <wp:effectExtent l="0" t="0" r="3810" b="6350"/>
                  <wp:docPr id="52" name="Picture 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0914" cy="1403742"/>
                          </a:xfrm>
                          <a:prstGeom prst="rect">
                            <a:avLst/>
                          </a:prstGeom>
                        </pic:spPr>
                      </pic:pic>
                    </a:graphicData>
                  </a:graphic>
                </wp:inline>
              </w:drawing>
            </w:r>
          </w:p>
        </w:tc>
      </w:tr>
    </w:tbl>
    <w:p w14:paraId="1B4AA210" w14:textId="77777777" w:rsidR="00093B12" w:rsidRDefault="00093B12" w:rsidP="00093B12">
      <w:pPr>
        <w:spacing w:after="0" w:line="240" w:lineRule="auto"/>
      </w:pPr>
    </w:p>
    <w:p w14:paraId="164BA3B7" w14:textId="77777777" w:rsidR="00093B12" w:rsidRPr="00D12C0B" w:rsidRDefault="00093B12" w:rsidP="00093B12">
      <w:pPr>
        <w:spacing w:after="0" w:line="240" w:lineRule="auto"/>
        <w:rPr>
          <w:rFonts w:ascii="Calibri" w:hAnsi="Calibri" w:cs="Calibri"/>
        </w:rPr>
      </w:pPr>
    </w:p>
    <w:p w14:paraId="42524B16" w14:textId="77777777" w:rsidR="00E02FFD" w:rsidRPr="006C765B" w:rsidRDefault="00E02FFD" w:rsidP="00E02FFD">
      <w:pPr>
        <w:rPr>
          <w:b/>
          <w:bCs/>
        </w:rPr>
      </w:pPr>
      <w:r w:rsidRPr="006C765B">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65B">
        <w:rPr>
          <w:b/>
          <w:bCs/>
        </w:rPr>
        <w:t>Help for non-English speakers</w:t>
      </w:r>
    </w:p>
    <w:p w14:paraId="594D8D48" w14:textId="77777777" w:rsidR="006C765B" w:rsidRDefault="006C765B" w:rsidP="006C765B">
      <w:pPr>
        <w:pStyle w:val="Bullet1"/>
        <w:numPr>
          <w:ilvl w:val="0"/>
          <w:numId w:val="0"/>
        </w:numPr>
        <w:ind w:left="720"/>
      </w:pPr>
      <w:bookmarkStart w:id="0" w:name="_Hlk111797062"/>
      <w:r w:rsidRPr="00120D98">
        <w:t>If you need help to understand this policy</w:t>
      </w:r>
      <w:r w:rsidRPr="008A58E9">
        <w:t>, please contact the School Office on</w:t>
      </w:r>
      <w:r>
        <w:t xml:space="preserve"> 9223-1400</w:t>
      </w:r>
    </w:p>
    <w:bookmarkEnd w:id="0"/>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15854B2D"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ual activity at a later time.</w:t>
      </w:r>
      <w:r>
        <w:t xml:space="preserve"> </w:t>
      </w:r>
      <w:r w:rsidRPr="00D2674E">
        <w:t xml:space="preserve">Grooming can include communicating </w:t>
      </w:r>
      <w:r>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lastRenderedPageBreak/>
        <w:t>School staff member</w:t>
      </w:r>
    </w:p>
    <w:p w14:paraId="4BD90A27" w14:textId="447FB4E3" w:rsidR="00B638AA" w:rsidRPr="00B638AA" w:rsidRDefault="00B638AA" w:rsidP="00C92EE8">
      <w:pPr>
        <w:jc w:val="both"/>
      </w:pPr>
      <w:r>
        <w:t>For the purpose of this policy a school staff member includes a contractor engaged by the school or school council to perform child-related work.</w:t>
      </w:r>
    </w:p>
    <w:p w14:paraId="6028C8DF"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olicy</w:t>
      </w:r>
    </w:p>
    <w:p w14:paraId="7E66C324" w14:textId="77C36BF7" w:rsidR="00093B12" w:rsidRDefault="006C765B">
      <w:pPr>
        <w:jc w:val="both"/>
      </w:pPr>
      <w:r>
        <w:t>Charles L</w:t>
      </w:r>
      <w:r w:rsidR="00F77291">
        <w:t>a T</w:t>
      </w:r>
      <w:r>
        <w:t>robe College</w:t>
      </w:r>
      <w:r w:rsidR="00093B12">
        <w:t xml:space="preserve"> 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1" w:name="_Hlk96346109"/>
    </w:p>
    <w:bookmarkEnd w:id="1"/>
    <w:p w14:paraId="46AF6E0A" w14:textId="705418D8" w:rsidR="00383183" w:rsidRDefault="00383183" w:rsidP="00C92EE8">
      <w:pPr>
        <w:pStyle w:val="ListParagraph"/>
        <w:numPr>
          <w:ilvl w:val="0"/>
          <w:numId w:val="19"/>
        </w:numPr>
        <w:jc w:val="both"/>
      </w:pPr>
      <w:r>
        <w:t xml:space="preserve">If a student does not </w:t>
      </w:r>
      <w:r w:rsidRPr="00A1370A">
        <w:rPr>
          <w:bCs/>
        </w:rPr>
        <w:t>know</w:t>
      </w:r>
      <w:r>
        <w:t xml:space="preserve"> who to approach at </w:t>
      </w:r>
      <w:r w:rsidR="006C765B">
        <w:t>Charles L</w:t>
      </w:r>
      <w:r w:rsidR="00F77291">
        <w:t>a T</w:t>
      </w:r>
      <w:r w:rsidR="006C765B">
        <w:t>robe College</w:t>
      </w:r>
      <w:r>
        <w:t xml:space="preserve"> they should start with </w:t>
      </w:r>
      <w:r w:rsidR="00F77291">
        <w:t>any of the school principals.</w:t>
      </w:r>
    </w:p>
    <w:p w14:paraId="531D47FA" w14:textId="7EF46DB6" w:rsidR="00383183" w:rsidRDefault="00F77291" w:rsidP="00C92EE8">
      <w:pPr>
        <w:pStyle w:val="ListParagraph"/>
        <w:numPr>
          <w:ilvl w:val="0"/>
          <w:numId w:val="19"/>
        </w:numPr>
        <w:jc w:val="both"/>
      </w:pPr>
      <w:r>
        <w:t>Students can also refer to the Who can Help infographic.</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3"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19401661" w:rsidR="00A26B46" w:rsidRDefault="003E3CFA">
      <w:pPr>
        <w:jc w:val="both"/>
      </w:pPr>
      <w:r>
        <w:t xml:space="preserve">At </w:t>
      </w:r>
      <w:r w:rsidR="006C765B">
        <w:t>Charles La</w:t>
      </w:r>
      <w:r w:rsidR="00F77291">
        <w:t xml:space="preserve"> Tr</w:t>
      </w:r>
      <w:r w:rsidR="006C765B">
        <w:t>obe College,</w:t>
      </w:r>
      <w: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esponding to an incident, disclosure, allegation or suspicion of child abuse</w:t>
      </w:r>
    </w:p>
    <w:p w14:paraId="5B47D3B9" w14:textId="4D6CA1C8" w:rsidR="00A275A3" w:rsidRDefault="00A275A3" w:rsidP="00C92EE8">
      <w:pPr>
        <w:jc w:val="both"/>
      </w:pPr>
      <w:r>
        <w:t xml:space="preserve">In responding to a child safety </w:t>
      </w:r>
      <w:r w:rsidRPr="00A275A3">
        <w:t>incident, disclosure, allegation or suspicion</w:t>
      </w:r>
      <w:r>
        <w:t xml:space="preserve">, </w:t>
      </w:r>
      <w:r w:rsidR="006C765B">
        <w:t>Charles L</w:t>
      </w:r>
      <w:r w:rsidR="00F77291">
        <w:t>a T</w:t>
      </w:r>
      <w:r w:rsidR="006C765B">
        <w:t>robe College</w:t>
      </w:r>
      <w:r>
        <w:t xml:space="preserve"> will follow:</w:t>
      </w:r>
    </w:p>
    <w:p w14:paraId="61619D67" w14:textId="6350759A" w:rsidR="00A275A3" w:rsidRDefault="00A275A3" w:rsidP="00C92EE8">
      <w:pPr>
        <w:pStyle w:val="ListParagraph"/>
        <w:numPr>
          <w:ilvl w:val="0"/>
          <w:numId w:val="26"/>
        </w:numPr>
        <w:jc w:val="both"/>
      </w:pPr>
      <w:r>
        <w:t xml:space="preserve">the </w:t>
      </w:r>
      <w:hyperlink r:id="rId14"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5"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t xml:space="preserve">our </w:t>
      </w:r>
      <w:r w:rsidRPr="00F77291">
        <w:t>Student Wellbeing and Engagement Policy and Bullying Prevention Policy</w:t>
      </w:r>
      <w:r>
        <w:t xml:space="preserve"> for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lastRenderedPageBreak/>
        <w:t>Immediate action</w:t>
      </w:r>
    </w:p>
    <w:p w14:paraId="7D77A33C" w14:textId="26FFF868" w:rsidR="00DA3A92" w:rsidRDefault="00DA3A92" w:rsidP="00C92EE8">
      <w:pPr>
        <w:pStyle w:val="ListParagraph"/>
        <w:spacing w:before="120"/>
        <w:ind w:left="357"/>
        <w:contextualSpacing w:val="0"/>
        <w:jc w:val="both"/>
      </w:pPr>
      <w:r>
        <w:t>If a school staff member or volunteer witnesses an incident of child abuse, or reasonably believes, suspects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 xml:space="preserve">If a child is at immediate risk of harm, separate alleged victims and others involved, administer first aid (appropriate to their level of training)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733AED7B" w:rsidR="00057639" w:rsidRDefault="00DA3A92" w:rsidP="00C92EE8">
      <w:pPr>
        <w:pStyle w:val="ListParagraph"/>
        <w:numPr>
          <w:ilvl w:val="0"/>
          <w:numId w:val="29"/>
        </w:numPr>
        <w:contextualSpacing w:val="0"/>
        <w:jc w:val="both"/>
      </w:pPr>
      <w:r>
        <w:t>Notify</w:t>
      </w:r>
      <w:r w:rsidRPr="00D2674E">
        <w:t xml:space="preserve"> </w:t>
      </w:r>
      <w:r w:rsidR="00F77291">
        <w:t xml:space="preserve">the appropriate campus Principal or </w:t>
      </w:r>
      <w:r>
        <w:t xml:space="preserve">as soon as possibl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DC219CB" w14:textId="77777777" w:rsidR="00673DEC" w:rsidRDefault="00673DEC" w:rsidP="00673DEC">
      <w:pPr>
        <w:pStyle w:val="ListParagraph"/>
        <w:numPr>
          <w:ilvl w:val="0"/>
          <w:numId w:val="29"/>
        </w:numPr>
        <w:contextualSpacing w:val="0"/>
        <w:jc w:val="both"/>
      </w:pPr>
      <w:r>
        <w:t xml:space="preserve">if you are uncertain if an incident, disclosure, allegation or suspicion gives rise to a concern about child abuse you must always err on the side of caution and report the concern to the appropriate campus principal. </w:t>
      </w:r>
    </w:p>
    <w:p w14:paraId="0A643A38" w14:textId="77777777" w:rsidR="00673DEC" w:rsidRDefault="00673DEC" w:rsidP="00673DEC">
      <w:pPr>
        <w:pStyle w:val="ListParagraph"/>
        <w:numPr>
          <w:ilvl w:val="0"/>
          <w:numId w:val="29"/>
        </w:numPr>
        <w:contextualSpacing w:val="0"/>
        <w:jc w:val="both"/>
      </w:pPr>
      <w:r>
        <w:t xml:space="preserve">If the appropriate campus principal is unavailable, the </w:t>
      </w:r>
      <w:r w:rsidRPr="00D2674E">
        <w:t>will take on th</w:t>
      </w:r>
      <w:r>
        <w:t>is</w:t>
      </w:r>
      <w:r w:rsidRPr="00D2674E">
        <w:t xml:space="preserve"> role.</w:t>
      </w:r>
      <w:r>
        <w:t xml:space="preserve"> </w:t>
      </w:r>
    </w:p>
    <w:p w14:paraId="421A3608" w14:textId="46031F2F" w:rsidR="00673DEC" w:rsidRPr="00673DEC" w:rsidRDefault="00673DEC" w:rsidP="00673DEC">
      <w:pPr>
        <w:pStyle w:val="ListParagraph"/>
        <w:numPr>
          <w:ilvl w:val="0"/>
          <w:numId w:val="29"/>
        </w:numPr>
        <w:contextualSpacing w:val="0"/>
        <w:jc w:val="both"/>
      </w:pPr>
      <w:r w:rsidRPr="00673DEC">
        <w:t xml:space="preserve">If the concerns relates to the conduct of a campus/site principal, notify the College Principal. If the concern relates to the College Principal notify the North West Victoria Regional Office who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6F9DB738"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C17958">
        <w:t>Campus Principals</w:t>
      </w:r>
      <w:r>
        <w:t xml:space="preserve"> </w:t>
      </w:r>
      <w:r w:rsidR="00A1370A" w:rsidRPr="00F50BFE">
        <w:rPr>
          <w:b/>
          <w:bCs/>
        </w:rPr>
        <w:t>must</w:t>
      </w:r>
      <w:r w:rsidR="00A1370A">
        <w:t xml:space="preserve"> report all incidents, suspicions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45ACCFFB" w:rsidR="00DA3A92" w:rsidRDefault="00774389" w:rsidP="00C92EE8">
      <w:pPr>
        <w:pStyle w:val="ListParagraph"/>
        <w:ind w:left="357"/>
        <w:contextualSpacing w:val="0"/>
        <w:jc w:val="both"/>
      </w:pPr>
      <w:r>
        <w:t>The</w:t>
      </w:r>
      <w:r w:rsidR="00243004">
        <w:t xml:space="preserve"> </w:t>
      </w:r>
      <w:r w:rsidR="00C17958">
        <w:t xml:space="preserve">Campus Principals </w:t>
      </w:r>
      <w:r>
        <w:t>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6"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7"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8"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 xml:space="preserve">If you believe that a child is not subject to abuse, but you still hold significant concerns for their wellbeing you must still act. This may include making a referral or seeking advice from Child FIRST </w:t>
      </w:r>
      <w:r>
        <w:lastRenderedPageBreak/>
        <w:t>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0E6C5B10" w:rsidR="009E161D" w:rsidRDefault="005A1E25" w:rsidP="00C92EE8">
      <w:pPr>
        <w:pStyle w:val="ListParagraph"/>
        <w:ind w:left="357"/>
        <w:contextualSpacing w:val="0"/>
        <w:jc w:val="both"/>
      </w:pPr>
      <w:r>
        <w:t xml:space="preserve">The </w:t>
      </w:r>
      <w:r w:rsidR="00C17958">
        <w:t>Campus Principals</w:t>
      </w:r>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19"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0F07FB7C" w:rsidR="004C48A6" w:rsidRDefault="004C48A6" w:rsidP="008C2040">
      <w:pPr>
        <w:pStyle w:val="ListParagraph"/>
        <w:ind w:left="360"/>
        <w:contextualSpacing w:val="0"/>
        <w:jc w:val="both"/>
        <w:rPr>
          <w:b/>
          <w:bCs/>
        </w:rPr>
      </w:pPr>
      <w:r>
        <w:t xml:space="preserve">The </w:t>
      </w:r>
      <w:r w:rsidR="00C17958" w:rsidRPr="00D214A8">
        <w:t xml:space="preserve">campus principals and members of our wellbeing teams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sensiti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for student to student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17A4E1F6" w14:textId="77777777" w:rsidR="00C17958" w:rsidRDefault="00C17958" w:rsidP="00C17958">
      <w:pPr>
        <w:jc w:val="both"/>
      </w:pPr>
      <w:r>
        <w:t>All principals will ensure that:</w:t>
      </w:r>
    </w:p>
    <w:p w14:paraId="2B7D4CA5" w14:textId="77777777" w:rsidR="00C17958" w:rsidRPr="00D214A8" w:rsidRDefault="00C17958" w:rsidP="00C17958">
      <w:pPr>
        <w:pStyle w:val="ListParagraph"/>
        <w:numPr>
          <w:ilvl w:val="0"/>
          <w:numId w:val="15"/>
        </w:numPr>
        <w:spacing w:after="180" w:line="240" w:lineRule="auto"/>
        <w:jc w:val="both"/>
      </w:pPr>
      <w:r w:rsidRPr="00D214A8">
        <w:t xml:space="preserve">detailed notes of the incident, disclosure, allegation or suspicion are taken using the </w:t>
      </w:r>
      <w:hyperlink r:id="rId20" w:history="1">
        <w:r w:rsidRPr="00D214A8">
          <w:rPr>
            <w:rStyle w:val="Hyperlink"/>
          </w:rPr>
          <w:t>Responding to Suspected Child Abuse: Template</w:t>
        </w:r>
      </w:hyperlink>
      <w:r w:rsidRPr="00D214A8">
        <w:t xml:space="preserve"> or the </w:t>
      </w:r>
      <w:hyperlink r:id="rId21" w:history="1">
        <w:r w:rsidRPr="00D214A8">
          <w:rPr>
            <w:rStyle w:val="Hyperlink"/>
          </w:rPr>
          <w:t>Responding to Student Sexual Offending: template</w:t>
        </w:r>
      </w:hyperlink>
      <w:r w:rsidRPr="00D214A8">
        <w:t xml:space="preserve"> including, where possible, by the staff member or volunteer who reported the incident, disclosure, or suspicion to them</w:t>
      </w:r>
    </w:p>
    <w:p w14:paraId="00F22B37" w14:textId="77777777" w:rsidR="00C17958" w:rsidRDefault="00C17958" w:rsidP="00C17958">
      <w:pPr>
        <w:pStyle w:val="ListParagraph"/>
        <w:numPr>
          <w:ilvl w:val="0"/>
          <w:numId w:val="15"/>
        </w:numPr>
        <w:spacing w:after="180" w:line="240" w:lineRule="auto"/>
        <w:jc w:val="both"/>
      </w:pPr>
      <w:r>
        <w:t>detailed notes are taken of any immediate or ongoing action taken by the school to respond to the incident, disclosure, allegation or suspicion</w:t>
      </w:r>
    </w:p>
    <w:p w14:paraId="65708537" w14:textId="77777777" w:rsidR="00C17958" w:rsidRDefault="00C17958" w:rsidP="00C17958">
      <w:pPr>
        <w:pStyle w:val="ListParagraph"/>
        <w:numPr>
          <w:ilvl w:val="0"/>
          <w:numId w:val="15"/>
        </w:numPr>
        <w:spacing w:after="180" w:line="240" w:lineRule="auto"/>
        <w:jc w:val="both"/>
      </w:pPr>
      <w:r>
        <w:t>all notes and other records relating to the incident, disclosure, allegation or suspicion, including the schools immediate and ongoing actions, are stored securely in the following manner:</w:t>
      </w:r>
    </w:p>
    <w:p w14:paraId="28B37D94" w14:textId="77777777" w:rsidR="00C17958" w:rsidRDefault="00C17958" w:rsidP="00C17958">
      <w:pPr>
        <w:pStyle w:val="ListParagraph"/>
        <w:numPr>
          <w:ilvl w:val="1"/>
          <w:numId w:val="15"/>
        </w:numPr>
        <w:spacing w:after="180" w:line="240" w:lineRule="auto"/>
        <w:jc w:val="both"/>
      </w:pPr>
      <w:r>
        <w:t>a hard copy of all documents is stored in the student file in a named sealed enveloped marked confidential and placed in the locked filing cabinet</w:t>
      </w:r>
    </w:p>
    <w:p w14:paraId="08E5599B" w14:textId="77777777" w:rsidR="00C17958" w:rsidRDefault="00C17958" w:rsidP="00C17958">
      <w:pPr>
        <w:pStyle w:val="ListParagraph"/>
        <w:numPr>
          <w:ilvl w:val="1"/>
          <w:numId w:val="15"/>
        </w:numPr>
        <w:spacing w:after="180" w:line="240" w:lineRule="auto"/>
        <w:jc w:val="both"/>
      </w:pPr>
      <w:r>
        <w:t>documents are scanned and are attached to a relevant Compass Wellbeing Chronicle post, with access set to LEVEL 3: ADMIN only.</w:t>
      </w:r>
    </w:p>
    <w:p w14:paraId="61AB43AF" w14:textId="77777777" w:rsidR="00C17958" w:rsidRPr="00767DDE" w:rsidRDefault="00C17958" w:rsidP="00C17958">
      <w:pPr>
        <w:pStyle w:val="ListParagraph"/>
        <w:numPr>
          <w:ilvl w:val="1"/>
          <w:numId w:val="15"/>
        </w:numPr>
        <w:spacing w:after="180" w:line="240" w:lineRule="auto"/>
        <w:jc w:val="both"/>
      </w:pPr>
      <w:r>
        <w:t>At all times follow DET Policy for the secure storage of confidential documents</w:t>
      </w:r>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Any person can make a report to DFFH Child Protection or Victoria Police if they believe on reasonable grounds that a child is in need of protection. For contact details</w:t>
      </w:r>
      <w:r w:rsidR="004440D2">
        <w:t>, refer to</w:t>
      </w:r>
      <w:r>
        <w:t xml:space="preserve"> the </w:t>
      </w:r>
      <w:hyperlink r:id="rId22" w:history="1">
        <w:r w:rsidRPr="000C4157">
          <w:rPr>
            <w:rStyle w:val="Hyperlink"/>
          </w:rPr>
          <w:t>Four Critical Actions</w:t>
        </w:r>
      </w:hyperlink>
      <w:r w:rsidR="000C4157">
        <w:t>.</w:t>
      </w:r>
      <w:r>
        <w:t xml:space="preserve"> </w:t>
      </w:r>
    </w:p>
    <w:p w14:paraId="353AFE30" w14:textId="7A761945" w:rsidR="00F400F1" w:rsidRDefault="00F400F1" w:rsidP="00C92EE8">
      <w:pPr>
        <w:jc w:val="both"/>
      </w:pPr>
      <w:r>
        <w:lastRenderedPageBreak/>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65E9AD0E" w14:textId="77777777" w:rsidR="00C17958" w:rsidRPr="00CE55F7" w:rsidRDefault="00C17958" w:rsidP="00C17958">
      <w:pPr>
        <w:jc w:val="both"/>
        <w:rPr>
          <w:rFonts w:asciiTheme="majorHAnsi" w:eastAsiaTheme="majorEastAsia" w:hAnsiTheme="majorHAnsi" w:cstheme="majorBidi"/>
          <w:b/>
          <w:caps/>
          <w:color w:val="4472C4" w:themeColor="accent1"/>
          <w:sz w:val="26"/>
          <w:szCs w:val="26"/>
        </w:rPr>
      </w:pPr>
      <w:r w:rsidRPr="006472D4">
        <w:rPr>
          <w:rFonts w:asciiTheme="majorHAnsi" w:eastAsiaTheme="majorEastAsia" w:hAnsiTheme="majorHAnsi" w:cstheme="majorBidi"/>
          <w:b/>
          <w:caps/>
          <w:color w:val="4472C4" w:themeColor="accent1"/>
          <w:sz w:val="26"/>
          <w:szCs w:val="26"/>
        </w:rPr>
        <w:t>COMMUNICATION</w:t>
      </w:r>
    </w:p>
    <w:p w14:paraId="50A0CE79" w14:textId="77777777" w:rsidR="00C17958" w:rsidRPr="00900748" w:rsidRDefault="00C17958" w:rsidP="00C17958">
      <w:pPr>
        <w:jc w:val="both"/>
      </w:pPr>
      <w:r w:rsidRPr="00900748">
        <w:t xml:space="preserve">This policy will be communicated to our school community in the following ways: </w:t>
      </w:r>
    </w:p>
    <w:p w14:paraId="441DD05F" w14:textId="77777777" w:rsidR="00C17958" w:rsidRDefault="00C17958" w:rsidP="00C17958">
      <w:pPr>
        <w:pStyle w:val="ListParagraph"/>
        <w:numPr>
          <w:ilvl w:val="0"/>
          <w:numId w:val="15"/>
        </w:numPr>
        <w:spacing w:after="180" w:line="240" w:lineRule="auto"/>
        <w:jc w:val="both"/>
      </w:pPr>
      <w:r w:rsidRPr="00900748">
        <w:t>Available publicly on our school’s website</w:t>
      </w:r>
    </w:p>
    <w:p w14:paraId="46CFB33D" w14:textId="77777777" w:rsidR="00C17958" w:rsidRDefault="00C17958" w:rsidP="00C17958">
      <w:pPr>
        <w:pStyle w:val="ListParagraph"/>
        <w:numPr>
          <w:ilvl w:val="0"/>
          <w:numId w:val="15"/>
        </w:numPr>
        <w:spacing w:after="180" w:line="240" w:lineRule="auto"/>
        <w:jc w:val="both"/>
      </w:pPr>
      <w:r w:rsidRPr="00900748">
        <w:t xml:space="preserve">Included in staff induction processes and </w:t>
      </w:r>
      <w:r>
        <w:t xml:space="preserve">annual </w:t>
      </w:r>
      <w:r w:rsidRPr="00900748">
        <w:t>staff training</w:t>
      </w:r>
    </w:p>
    <w:p w14:paraId="291C0620" w14:textId="77777777" w:rsidR="00C17958" w:rsidRPr="006472D4" w:rsidRDefault="00C17958" w:rsidP="00C17958">
      <w:pPr>
        <w:pStyle w:val="ListParagraph"/>
        <w:numPr>
          <w:ilvl w:val="0"/>
          <w:numId w:val="15"/>
        </w:numPr>
        <w:spacing w:after="180" w:line="240" w:lineRule="auto"/>
        <w:jc w:val="both"/>
      </w:pPr>
      <w:r w:rsidRPr="006472D4">
        <w:t>Included in volunteer induction processes and training for relevant volunteers</w:t>
      </w:r>
    </w:p>
    <w:p w14:paraId="3323C0BC" w14:textId="77777777" w:rsidR="00C17958" w:rsidRPr="006472D4" w:rsidRDefault="00C17958" w:rsidP="00C17958">
      <w:pPr>
        <w:pStyle w:val="ListParagraph"/>
        <w:numPr>
          <w:ilvl w:val="0"/>
          <w:numId w:val="15"/>
        </w:numPr>
        <w:spacing w:after="180" w:line="240" w:lineRule="auto"/>
        <w:jc w:val="both"/>
      </w:pPr>
      <w:r w:rsidRPr="006472D4">
        <w:t>Discussed an annual staff briefings or meetings</w:t>
      </w:r>
    </w:p>
    <w:p w14:paraId="7DA5AE3B" w14:textId="77777777" w:rsidR="00C17958" w:rsidRPr="006472D4" w:rsidRDefault="00C17958" w:rsidP="00C17958">
      <w:pPr>
        <w:pStyle w:val="ListParagraph"/>
        <w:numPr>
          <w:ilvl w:val="0"/>
          <w:numId w:val="15"/>
        </w:numPr>
        <w:spacing w:after="180" w:line="240" w:lineRule="auto"/>
        <w:jc w:val="both"/>
      </w:pPr>
      <w:r w:rsidRPr="006472D4">
        <w:t>Included in staff handbook or manual</w:t>
      </w:r>
    </w:p>
    <w:p w14:paraId="581A07A4" w14:textId="77777777" w:rsidR="00C17958" w:rsidRPr="006472D4" w:rsidRDefault="00C17958" w:rsidP="00C17958">
      <w:pPr>
        <w:pStyle w:val="ListParagraph"/>
        <w:numPr>
          <w:ilvl w:val="0"/>
          <w:numId w:val="15"/>
        </w:numPr>
        <w:spacing w:after="180" w:line="240" w:lineRule="auto"/>
        <w:jc w:val="both"/>
      </w:pPr>
      <w:r w:rsidRPr="006472D4">
        <w:t>Hard copy available from school administration upon request</w:t>
      </w:r>
    </w:p>
    <w:p w14:paraId="79A4024E" w14:textId="77777777" w:rsidR="00C17958" w:rsidRPr="00506155" w:rsidRDefault="00C17958" w:rsidP="00C17958">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Pr="00506155">
        <w:rPr>
          <w:rFonts w:asciiTheme="majorHAnsi" w:eastAsiaTheme="majorEastAsia" w:hAnsiTheme="majorHAnsi" w:cstheme="majorBidi"/>
          <w:b/>
          <w:caps/>
          <w:color w:val="4472C4" w:themeColor="accent1"/>
          <w:sz w:val="26"/>
          <w:szCs w:val="26"/>
        </w:rPr>
        <w:t xml:space="preserve"> RESOURCES </w:t>
      </w:r>
    </w:p>
    <w:p w14:paraId="23F96179" w14:textId="77777777" w:rsidR="00C17958" w:rsidRDefault="00C17958" w:rsidP="00C17958">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311D319B" w14:textId="77777777" w:rsidR="00C17958" w:rsidRPr="00D946E0" w:rsidRDefault="00000000" w:rsidP="00C17958">
      <w:pPr>
        <w:pStyle w:val="ListParagraph"/>
        <w:numPr>
          <w:ilvl w:val="0"/>
          <w:numId w:val="17"/>
        </w:numPr>
        <w:spacing w:before="40" w:after="240" w:line="240" w:lineRule="auto"/>
        <w:jc w:val="both"/>
        <w:rPr>
          <w:color w:val="0563C1" w:themeColor="hyperlink"/>
          <w:u w:val="single"/>
        </w:rPr>
      </w:pPr>
      <w:hyperlink r:id="rId23" w:history="1">
        <w:r w:rsidR="00C17958" w:rsidRPr="00D946E0">
          <w:rPr>
            <w:rStyle w:val="Hyperlink"/>
          </w:rPr>
          <w:t>Child Safe Standards</w:t>
        </w:r>
      </w:hyperlink>
    </w:p>
    <w:p w14:paraId="4804C832" w14:textId="77777777" w:rsidR="00C17958" w:rsidRDefault="00000000" w:rsidP="00C17958">
      <w:pPr>
        <w:pStyle w:val="ListParagraph"/>
        <w:numPr>
          <w:ilvl w:val="0"/>
          <w:numId w:val="17"/>
        </w:numPr>
        <w:spacing w:before="40" w:after="240" w:line="240" w:lineRule="auto"/>
        <w:jc w:val="both"/>
        <w:rPr>
          <w:rStyle w:val="Hyperlink"/>
        </w:rPr>
      </w:pPr>
      <w:hyperlink r:id="rId24" w:history="1">
        <w:r w:rsidR="00C17958" w:rsidRPr="0040110C">
          <w:rPr>
            <w:rStyle w:val="Hyperlink"/>
          </w:rPr>
          <w:t>Protecting Children — Reporting and Other Legal Obligations</w:t>
        </w:r>
      </w:hyperlink>
      <w:r w:rsidR="00C17958">
        <w:rPr>
          <w:rStyle w:val="Hyperlink"/>
        </w:rPr>
        <w:t xml:space="preserve"> </w:t>
      </w:r>
    </w:p>
    <w:p w14:paraId="7A810B8A" w14:textId="77777777" w:rsidR="00C17958" w:rsidRDefault="00000000" w:rsidP="00C17958">
      <w:pPr>
        <w:pStyle w:val="ListParagraph"/>
        <w:numPr>
          <w:ilvl w:val="0"/>
          <w:numId w:val="17"/>
        </w:numPr>
        <w:spacing w:before="40" w:after="240" w:line="240" w:lineRule="auto"/>
        <w:jc w:val="both"/>
        <w:rPr>
          <w:rStyle w:val="Hyperlink"/>
        </w:rPr>
      </w:pPr>
      <w:hyperlink r:id="rId25" w:history="1">
        <w:r w:rsidR="00C17958" w:rsidRPr="00887BF0">
          <w:rPr>
            <w:rStyle w:val="Hyperlink"/>
          </w:rPr>
          <w:t>Managing and Reporting School Incidents</w:t>
        </w:r>
      </w:hyperlink>
      <w:r w:rsidR="00C17958">
        <w:rPr>
          <w:rStyle w:val="Hyperlink"/>
        </w:rPr>
        <w:t xml:space="preserve"> </w:t>
      </w:r>
    </w:p>
    <w:p w14:paraId="43A4A41E" w14:textId="77777777" w:rsidR="00C17958" w:rsidRDefault="00000000" w:rsidP="00C17958">
      <w:pPr>
        <w:pStyle w:val="ListParagraph"/>
        <w:numPr>
          <w:ilvl w:val="0"/>
          <w:numId w:val="17"/>
        </w:numPr>
        <w:spacing w:before="40" w:after="240" w:line="240" w:lineRule="auto"/>
        <w:jc w:val="both"/>
        <w:rPr>
          <w:rStyle w:val="Hyperlink"/>
        </w:rPr>
      </w:pPr>
      <w:hyperlink r:id="rId26" w:history="1">
        <w:r w:rsidR="00C17958" w:rsidRPr="0013671B">
          <w:rPr>
            <w:rStyle w:val="Hyperlink"/>
          </w:rPr>
          <w:t>Reportable Conduct</w:t>
        </w:r>
      </w:hyperlink>
    </w:p>
    <w:p w14:paraId="1E38FDD3" w14:textId="77777777" w:rsidR="00C17958" w:rsidRDefault="00000000" w:rsidP="00C17958">
      <w:pPr>
        <w:pStyle w:val="ListParagraph"/>
        <w:numPr>
          <w:ilvl w:val="0"/>
          <w:numId w:val="17"/>
        </w:numPr>
        <w:spacing w:before="40" w:after="240" w:line="240" w:lineRule="auto"/>
        <w:jc w:val="both"/>
        <w:rPr>
          <w:rStyle w:val="Hyperlink"/>
        </w:rPr>
      </w:pPr>
      <w:hyperlink r:id="rId27" w:history="1">
        <w:r w:rsidR="00C17958" w:rsidRPr="003A580E">
          <w:rPr>
            <w:rStyle w:val="Hyperlink"/>
          </w:rPr>
          <w:t>Restraint and Seclusion</w:t>
        </w:r>
      </w:hyperlink>
    </w:p>
    <w:p w14:paraId="0B6E42D9" w14:textId="77777777" w:rsidR="00C17958" w:rsidRDefault="00000000" w:rsidP="00C17958">
      <w:pPr>
        <w:pStyle w:val="ListParagraph"/>
        <w:numPr>
          <w:ilvl w:val="0"/>
          <w:numId w:val="17"/>
        </w:numPr>
        <w:spacing w:before="40" w:after="240" w:line="240" w:lineRule="auto"/>
        <w:jc w:val="both"/>
        <w:rPr>
          <w:rStyle w:val="Hyperlink"/>
        </w:rPr>
      </w:pPr>
      <w:hyperlink r:id="rId28" w:history="1">
        <w:r w:rsidR="00C17958" w:rsidRPr="00966BAB">
          <w:rPr>
            <w:rStyle w:val="Hyperlink"/>
          </w:rPr>
          <w:t>Identify child abuse</w:t>
        </w:r>
      </w:hyperlink>
    </w:p>
    <w:p w14:paraId="20074558" w14:textId="77777777" w:rsidR="00C17958" w:rsidRDefault="00000000" w:rsidP="00C17958">
      <w:pPr>
        <w:pStyle w:val="ListParagraph"/>
        <w:numPr>
          <w:ilvl w:val="0"/>
          <w:numId w:val="17"/>
        </w:numPr>
        <w:spacing w:before="40" w:after="240" w:line="240" w:lineRule="auto"/>
        <w:jc w:val="both"/>
        <w:rPr>
          <w:rStyle w:val="Hyperlink"/>
        </w:rPr>
      </w:pPr>
      <w:hyperlink r:id="rId29" w:history="1">
        <w:r w:rsidR="00C17958" w:rsidRPr="00966BAB">
          <w:rPr>
            <w:rStyle w:val="Hyperlink"/>
          </w:rPr>
          <w:t xml:space="preserve">Report child abuse in schools </w:t>
        </w:r>
        <w:r w:rsidR="00C17958">
          <w:rPr>
            <w:rStyle w:val="Hyperlink"/>
          </w:rPr>
          <w:t xml:space="preserve">(including </w:t>
        </w:r>
        <w:r w:rsidR="00C17958" w:rsidRPr="00966BAB">
          <w:rPr>
            <w:rStyle w:val="Hyperlink"/>
          </w:rPr>
          <w:t>four critical action</w:t>
        </w:r>
        <w:r w:rsidR="00C17958">
          <w:rPr>
            <w:rStyle w:val="Hyperlink"/>
          </w:rPr>
          <w:t>s)</w:t>
        </w:r>
      </w:hyperlink>
    </w:p>
    <w:p w14:paraId="51FBF186" w14:textId="77777777" w:rsidR="00C17958" w:rsidRPr="0001686D" w:rsidRDefault="00000000" w:rsidP="00C17958">
      <w:pPr>
        <w:pStyle w:val="ListParagraph"/>
        <w:numPr>
          <w:ilvl w:val="0"/>
          <w:numId w:val="17"/>
        </w:numPr>
        <w:spacing w:before="40" w:after="240" w:line="240" w:lineRule="auto"/>
        <w:jc w:val="both"/>
        <w:rPr>
          <w:rStyle w:val="Hyperlink"/>
          <w:color w:val="auto"/>
          <w:u w:val="none"/>
          <w:lang w:eastAsia="en-AU"/>
        </w:rPr>
      </w:pPr>
      <w:hyperlink r:id="rId30" w:history="1">
        <w:r w:rsidR="00C17958" w:rsidRPr="004440D2">
          <w:rPr>
            <w:rStyle w:val="Hyperlink"/>
          </w:rPr>
          <w:t>Identify and respond to student sexual offending</w:t>
        </w:r>
      </w:hyperlink>
      <w:r w:rsidR="00C17958">
        <w:rPr>
          <w:rStyle w:val="Hyperlink"/>
        </w:rPr>
        <w:t xml:space="preserve"> </w:t>
      </w:r>
    </w:p>
    <w:p w14:paraId="496D7021" w14:textId="77777777" w:rsidR="00C17958" w:rsidRPr="00F50BFE" w:rsidRDefault="00C17958" w:rsidP="00C17958">
      <w:pPr>
        <w:pStyle w:val="ListParagraph"/>
        <w:numPr>
          <w:ilvl w:val="0"/>
          <w:numId w:val="17"/>
        </w:numPr>
        <w:spacing w:before="40" w:after="240" w:line="240" w:lineRule="auto"/>
        <w:jc w:val="both"/>
        <w:rPr>
          <w:rStyle w:val="Hyperlink"/>
          <w:color w:val="auto"/>
          <w:u w:val="none"/>
          <w:lang w:eastAsia="en-AU"/>
        </w:rPr>
      </w:pPr>
    </w:p>
    <w:p w14:paraId="067382A6" w14:textId="77777777" w:rsidR="00C17958" w:rsidRPr="006472D4" w:rsidRDefault="00C17958" w:rsidP="00C17958">
      <w:pPr>
        <w:jc w:val="both"/>
      </w:pPr>
      <w:r w:rsidRPr="006472D4">
        <w:rPr>
          <w:lang w:eastAsia="en-AU"/>
        </w:rPr>
        <w:t xml:space="preserve">The following school policies are also relevant to this policy: </w:t>
      </w:r>
    </w:p>
    <w:p w14:paraId="1867D9EC" w14:textId="77777777" w:rsidR="00C17958" w:rsidRPr="006472D4" w:rsidRDefault="00C17958" w:rsidP="00C17958">
      <w:pPr>
        <w:pStyle w:val="ListParagraph"/>
        <w:numPr>
          <w:ilvl w:val="0"/>
          <w:numId w:val="37"/>
        </w:numPr>
        <w:jc w:val="both"/>
      </w:pPr>
      <w:r w:rsidRPr="006472D4">
        <w:t>Child Safety Policy</w:t>
      </w:r>
    </w:p>
    <w:p w14:paraId="631FEE60" w14:textId="77777777" w:rsidR="00C17958" w:rsidRPr="006472D4" w:rsidRDefault="00C17958" w:rsidP="00C17958">
      <w:pPr>
        <w:pStyle w:val="ListParagraph"/>
        <w:numPr>
          <w:ilvl w:val="0"/>
          <w:numId w:val="16"/>
        </w:numPr>
        <w:spacing w:line="256" w:lineRule="auto"/>
        <w:jc w:val="both"/>
      </w:pPr>
      <w:r w:rsidRPr="006472D4">
        <w:t>Child Safety Code of Conduct</w:t>
      </w:r>
    </w:p>
    <w:p w14:paraId="5B08C931" w14:textId="77777777" w:rsidR="00C17958" w:rsidRPr="006472D4" w:rsidRDefault="00C17958" w:rsidP="00C17958">
      <w:pPr>
        <w:pStyle w:val="ListParagraph"/>
        <w:numPr>
          <w:ilvl w:val="0"/>
          <w:numId w:val="16"/>
        </w:numPr>
        <w:spacing w:line="256" w:lineRule="auto"/>
        <w:jc w:val="both"/>
      </w:pPr>
      <w:r w:rsidRPr="006472D4">
        <w:t>Student Wellbeing and Engagement Policy</w:t>
      </w:r>
    </w:p>
    <w:p w14:paraId="7B1B415A" w14:textId="77777777" w:rsidR="00C17958" w:rsidRPr="006472D4" w:rsidRDefault="00C17958" w:rsidP="00C17958">
      <w:pPr>
        <w:pStyle w:val="ListParagraph"/>
        <w:numPr>
          <w:ilvl w:val="0"/>
          <w:numId w:val="16"/>
        </w:numPr>
        <w:spacing w:line="256" w:lineRule="auto"/>
        <w:jc w:val="both"/>
      </w:pPr>
      <w:r w:rsidRPr="006472D4">
        <w:lastRenderedPageBreak/>
        <w:t>Volunteer Policy</w:t>
      </w:r>
    </w:p>
    <w:p w14:paraId="5FA710C1" w14:textId="77777777" w:rsidR="00C17958" w:rsidRPr="006472D4" w:rsidRDefault="00C17958" w:rsidP="00C17958">
      <w:pPr>
        <w:pStyle w:val="ListParagraph"/>
        <w:numPr>
          <w:ilvl w:val="0"/>
          <w:numId w:val="16"/>
        </w:numPr>
        <w:spacing w:line="256" w:lineRule="auto"/>
        <w:jc w:val="both"/>
      </w:pPr>
      <w:r w:rsidRPr="006472D4">
        <w:t>Duty of Care Policy</w:t>
      </w:r>
    </w:p>
    <w:p w14:paraId="273AAE15" w14:textId="77777777" w:rsidR="00C17958" w:rsidRPr="00A32C6B" w:rsidRDefault="00C17958" w:rsidP="00C17958">
      <w:pPr>
        <w:jc w:val="both"/>
        <w:rPr>
          <w:rFonts w:asciiTheme="majorHAnsi" w:hAnsiTheme="majorHAnsi" w:cstheme="majorHAnsi"/>
          <w:b/>
          <w:bCs/>
          <w:color w:val="4472C4" w:themeColor="accent1"/>
          <w:sz w:val="27"/>
          <w:szCs w:val="27"/>
        </w:rPr>
      </w:pPr>
      <w:bookmarkStart w:id="2" w:name="_Hlk72935547"/>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C17958" w:rsidRPr="00B44270" w14:paraId="0D91AAA9" w14:textId="77777777" w:rsidTr="006127E1">
        <w:tc>
          <w:tcPr>
            <w:tcW w:w="2925" w:type="dxa"/>
          </w:tcPr>
          <w:p w14:paraId="113519AC"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3D269E3F" w14:textId="77777777" w:rsidR="00C17958" w:rsidRPr="00EC110D" w:rsidRDefault="00C17958" w:rsidP="006127E1">
            <w:pPr>
              <w:spacing w:line="259" w:lineRule="auto"/>
              <w:rPr>
                <w:rFonts w:ascii="Calibri" w:eastAsia="Calibri" w:hAnsi="Calibri" w:cs="Calibri"/>
              </w:rPr>
            </w:pPr>
            <w:r>
              <w:rPr>
                <w:rFonts w:ascii="Calibri" w:eastAsia="Calibri" w:hAnsi="Calibri" w:cs="Calibri"/>
              </w:rPr>
              <w:t>March 2023</w:t>
            </w:r>
          </w:p>
        </w:tc>
      </w:tr>
      <w:tr w:rsidR="00C17958" w:rsidRPr="00B44270" w14:paraId="423F9ECF" w14:textId="77777777" w:rsidTr="006127E1">
        <w:tc>
          <w:tcPr>
            <w:tcW w:w="2925" w:type="dxa"/>
          </w:tcPr>
          <w:p w14:paraId="284CCBB8" w14:textId="77777777" w:rsidR="00C17958" w:rsidRPr="00EC110D" w:rsidRDefault="00C17958" w:rsidP="006127E1">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25301FC5" w14:textId="77777777" w:rsidR="00C17958" w:rsidRPr="006472D4" w:rsidRDefault="00C17958" w:rsidP="006127E1">
            <w:pPr>
              <w:rPr>
                <w:rFonts w:ascii="Calibri" w:eastAsia="Calibri" w:hAnsi="Calibri" w:cs="Calibri"/>
              </w:rPr>
            </w:pPr>
            <w:r>
              <w:rPr>
                <w:rFonts w:ascii="Calibri" w:eastAsia="Times New Roman" w:hAnsi="Calibri" w:cs="Times New Roman"/>
                <w:lang w:eastAsia="en-AU"/>
              </w:rPr>
              <w:t>C</w:t>
            </w:r>
            <w:r w:rsidRPr="006472D4">
              <w:rPr>
                <w:rFonts w:ascii="Calibri" w:eastAsia="Times New Roman" w:hAnsi="Calibri" w:cs="Times New Roman"/>
                <w:lang w:eastAsia="en-AU"/>
              </w:rPr>
              <w:t>onsultation on this policy is mandatory</w:t>
            </w:r>
          </w:p>
        </w:tc>
      </w:tr>
      <w:tr w:rsidR="00C17958" w:rsidRPr="00B44270" w14:paraId="75B59DE5" w14:textId="77777777" w:rsidTr="006127E1">
        <w:tc>
          <w:tcPr>
            <w:tcW w:w="2925" w:type="dxa"/>
          </w:tcPr>
          <w:p w14:paraId="1DBC47AA"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5B15FDC7"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Principal</w:t>
            </w:r>
          </w:p>
        </w:tc>
      </w:tr>
      <w:tr w:rsidR="00C17958" w:rsidRPr="00B44270" w14:paraId="04253CDD" w14:textId="77777777" w:rsidTr="006127E1">
        <w:trPr>
          <w:trHeight w:val="70"/>
        </w:trPr>
        <w:tc>
          <w:tcPr>
            <w:tcW w:w="2925" w:type="dxa"/>
          </w:tcPr>
          <w:p w14:paraId="53775BE4"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250D23DB" w14:textId="77777777" w:rsidR="00C17958" w:rsidRPr="00EC110D" w:rsidRDefault="00C17958" w:rsidP="006127E1">
            <w:pPr>
              <w:spacing w:line="259" w:lineRule="auto"/>
              <w:rPr>
                <w:rFonts w:ascii="Calibri" w:eastAsia="Calibri" w:hAnsi="Calibri" w:cs="Calibri"/>
              </w:rPr>
            </w:pPr>
            <w:r>
              <w:rPr>
                <w:lang w:eastAsia="en-AU"/>
              </w:rPr>
              <w:t>March 2025 </w:t>
            </w:r>
          </w:p>
        </w:tc>
      </w:tr>
      <w:bookmarkEnd w:id="2"/>
    </w:tbl>
    <w:p w14:paraId="239C9585" w14:textId="77777777" w:rsidR="00C17958" w:rsidRPr="00AB5391" w:rsidRDefault="00C17958" w:rsidP="00C17958">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3" w:name="_Hlk96345795"/>
      <w:bookmarkStart w:id="4"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3"/>
      <w:bookmarkEnd w:id="4"/>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the procedures outlined in the above policy ensure compliance with the below reporting obligations, and also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during the course of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a child has suffered, or is likely to suffer, significant harm as a result of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05FE35A0" w:rsidR="00DA3A92" w:rsidRDefault="00DA3A92">
      <w:pPr>
        <w:jc w:val="both"/>
      </w:pPr>
      <w:r>
        <w:t xml:space="preserve">A mandatory reporter who fails to comply with this legal obligation may be committing a criminal offence. It is important for all staff at </w:t>
      </w:r>
      <w:r w:rsidR="00F44BF6">
        <w:t>Charles La Trobe College</w:t>
      </w:r>
      <w:r>
        <w:t xml:space="preserve"> 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all of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435ECE6B" w:rsidR="00DA3A92" w:rsidRDefault="00DA3A92">
      <w:pPr>
        <w:jc w:val="both"/>
      </w:pPr>
      <w:r w:rsidRPr="00F44BF6">
        <w:lastRenderedPageBreak/>
        <w:t xml:space="preserve">At our school, all mandated school staff must undertake the </w:t>
      </w:r>
      <w:r w:rsidRPr="00F44BF6">
        <w:rPr>
          <w:i/>
        </w:rPr>
        <w:t xml:space="preserve">Mandatory Reporting and Other Obligations eLearning Module </w:t>
      </w:r>
      <w:r w:rsidRPr="00F44BF6">
        <w:t>annually. We also require/encourage all other staff to undertake this module, even where they are not mandatory reporters</w:t>
      </w:r>
      <w:r w:rsidR="00F44BF6">
        <w:t>.</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Any person can make a report to DFFH Child Protection (131 278 – 24 hour service) if they believe on reasonable grounds that a child is in need of protection even if they are not a mandatory reporter listed above.</w:t>
      </w:r>
    </w:p>
    <w:p w14:paraId="4E2B186E" w14:textId="1475E8FA" w:rsidR="00DA3A92" w:rsidRPr="00F44BF6" w:rsidRDefault="00287142" w:rsidP="00C92EE8">
      <w:pPr>
        <w:pStyle w:val="Heading3"/>
        <w:spacing w:after="120" w:line="240" w:lineRule="auto"/>
        <w:jc w:val="both"/>
        <w:rPr>
          <w:b/>
          <w:color w:val="auto"/>
        </w:rPr>
      </w:pPr>
      <w:r w:rsidRPr="00F44BF6">
        <w:rPr>
          <w:b/>
          <w:color w:val="auto"/>
        </w:rPr>
        <w:t>Reporting student wellbeing concerns to Child FIRST/Orange Door</w:t>
      </w:r>
    </w:p>
    <w:p w14:paraId="0DC4C4FA" w14:textId="44C5DACF"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F44BF6">
        <w:rPr>
          <w:rFonts w:asciiTheme="minorHAnsi" w:hAnsiTheme="minorHAnsi"/>
          <w:color w:val="auto"/>
          <w:sz w:val="22"/>
        </w:rPr>
        <w:t xml:space="preserve">At </w:t>
      </w:r>
      <w:r w:rsidR="00F44BF6" w:rsidRPr="00F44BF6">
        <w:rPr>
          <w:rFonts w:asciiTheme="minorHAnsi" w:hAnsiTheme="minorHAnsi"/>
          <w:color w:val="auto"/>
          <w:sz w:val="22"/>
        </w:rPr>
        <w:t>Charles La Trobe College</w:t>
      </w:r>
      <w:r w:rsidRPr="00F44BF6">
        <w:rPr>
          <w:rFonts w:asciiTheme="minorHAnsi" w:hAnsiTheme="minorHAnsi"/>
          <w:color w:val="auto"/>
          <w:sz w:val="22"/>
        </w:rPr>
        <w:t xml:space="preserve"> we also encourage staff to make a referral to Child FIRST</w:t>
      </w:r>
      <w:r w:rsidR="005C140E" w:rsidRPr="00F44BF6">
        <w:rPr>
          <w:rFonts w:asciiTheme="minorHAnsi" w:hAnsiTheme="minorHAnsi"/>
          <w:color w:val="auto"/>
          <w:sz w:val="22"/>
        </w:rPr>
        <w:t>/Orange Door</w:t>
      </w:r>
      <w:r w:rsidRPr="00F44BF6">
        <w:rPr>
          <w:rFonts w:asciiTheme="minorHAnsi" w:hAnsiTheme="minorHAnsi"/>
          <w:color w:val="auto"/>
          <w:sz w:val="22"/>
        </w:rPr>
        <w:t xml:space="preserve"> when they have significant concern for a child’s wellbeing.  For more information about making a referral to Child FIRST</w:t>
      </w:r>
      <w:r w:rsidR="005C140E" w:rsidRPr="00F44BF6">
        <w:rPr>
          <w:rFonts w:asciiTheme="minorHAnsi" w:hAnsiTheme="minorHAnsi"/>
          <w:color w:val="auto"/>
          <w:sz w:val="22"/>
        </w:rPr>
        <w:t>/</w:t>
      </w:r>
      <w:r w:rsidR="009064DC" w:rsidRPr="00F44BF6">
        <w:rPr>
          <w:rFonts w:asciiTheme="minorHAnsi" w:hAnsiTheme="minorHAnsi"/>
          <w:color w:val="auto"/>
          <w:sz w:val="22"/>
        </w:rPr>
        <w:t>Orange Door</w:t>
      </w:r>
      <w:r w:rsidRPr="00F44BF6">
        <w:rPr>
          <w:rFonts w:asciiTheme="minorHAnsi" w:hAnsiTheme="minorHAnsi"/>
          <w:color w:val="auto"/>
          <w:sz w:val="22"/>
        </w:rPr>
        <w:t xml:space="preserve"> see the Policy and Advisory Library</w:t>
      </w:r>
      <w:r w:rsidRPr="00F44BF6">
        <w:t xml:space="preserve">: </w:t>
      </w:r>
      <w:hyperlink r:id="rId31" w:history="1">
        <w:r w:rsidRPr="00F44BF6">
          <w:rPr>
            <w:rStyle w:val="Hyperlink"/>
            <w:rFonts w:asciiTheme="minorHAnsi" w:hAnsiTheme="minorHAnsi"/>
            <w:sz w:val="22"/>
          </w:rPr>
          <w:t>Protecting Children – Reporting and Other Legal Obligations</w:t>
        </w:r>
      </w:hyperlink>
      <w:r w:rsidRPr="00F44BF6">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2"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3" w:history="1">
        <w:r w:rsidRPr="0013671B">
          <w:rPr>
            <w:rStyle w:val="Hyperlink"/>
          </w:rPr>
          <w:t>Reportable Conduct</w:t>
        </w:r>
      </w:hyperlink>
      <w:r>
        <w:t xml:space="preserve"> and the Commission for Children and Young People’s </w:t>
      </w:r>
      <w:hyperlink r:id="rId34"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r>
        <w:t>ie</w:t>
      </w:r>
      <w:proofErr w:type="spell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leads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r>
        <w:t>ie</w:t>
      </w:r>
      <w:proofErr w:type="spell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5"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When managing a disclosur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footerReference w:type="default" r:id="rId36"/>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8C159" w14:textId="77777777" w:rsidR="005002E1" w:rsidRDefault="005002E1" w:rsidP="00E87067">
      <w:pPr>
        <w:spacing w:after="0" w:line="240" w:lineRule="auto"/>
      </w:pPr>
      <w:r>
        <w:separator/>
      </w:r>
    </w:p>
  </w:endnote>
  <w:endnote w:type="continuationSeparator" w:id="0">
    <w:p w14:paraId="71D5A6F0" w14:textId="77777777" w:rsidR="005002E1" w:rsidRDefault="005002E1" w:rsidP="00E87067">
      <w:pPr>
        <w:spacing w:after="0" w:line="240" w:lineRule="auto"/>
      </w:pPr>
      <w:r>
        <w:continuationSeparator/>
      </w:r>
    </w:p>
  </w:endnote>
  <w:endnote w:type="continuationNotice" w:id="1">
    <w:p w14:paraId="35337237" w14:textId="77777777" w:rsidR="005002E1" w:rsidRDefault="005002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arsseit">
    <w:altName w:val="Calibri"/>
    <w:panose1 w:val="020B06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BAF79" w14:textId="77777777" w:rsidR="005002E1" w:rsidRDefault="005002E1" w:rsidP="00E87067">
      <w:pPr>
        <w:spacing w:after="0" w:line="240" w:lineRule="auto"/>
      </w:pPr>
      <w:r>
        <w:separator/>
      </w:r>
    </w:p>
  </w:footnote>
  <w:footnote w:type="continuationSeparator" w:id="0">
    <w:p w14:paraId="27C4BEE2" w14:textId="77777777" w:rsidR="005002E1" w:rsidRDefault="005002E1" w:rsidP="00E87067">
      <w:pPr>
        <w:spacing w:after="0" w:line="240" w:lineRule="auto"/>
      </w:pPr>
      <w:r>
        <w:continuationSeparator/>
      </w:r>
    </w:p>
  </w:footnote>
  <w:footnote w:type="continuationNotice" w:id="1">
    <w:p w14:paraId="22F93BEB" w14:textId="77777777" w:rsidR="005002E1" w:rsidRDefault="005002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4B36AF8"/>
    <w:multiLevelType w:val="hybridMultilevel"/>
    <w:tmpl w:val="259C236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1717AA"/>
    <w:multiLevelType w:val="hybridMultilevel"/>
    <w:tmpl w:val="31A28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3"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6"/>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4"/>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3"/>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31"/>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5"/>
  </w:num>
  <w:num w:numId="34" w16cid:durableId="1074160511">
    <w:abstractNumId w:val="32"/>
  </w:num>
  <w:num w:numId="35" w16cid:durableId="1437286103">
    <w:abstractNumId w:val="11"/>
  </w:num>
  <w:num w:numId="36" w16cid:durableId="1868786344">
    <w:abstractNumId w:val="29"/>
  </w:num>
  <w:num w:numId="37" w16cid:durableId="188004938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E7781"/>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02E1"/>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3DEC"/>
    <w:rsid w:val="00674593"/>
    <w:rsid w:val="00675BD3"/>
    <w:rsid w:val="006830BD"/>
    <w:rsid w:val="006836F1"/>
    <w:rsid w:val="0069352A"/>
    <w:rsid w:val="006A5424"/>
    <w:rsid w:val="006C0198"/>
    <w:rsid w:val="006C3C8A"/>
    <w:rsid w:val="006C43EE"/>
    <w:rsid w:val="006C765B"/>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064"/>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1C3"/>
    <w:rsid w:val="00B03768"/>
    <w:rsid w:val="00B03D5C"/>
    <w:rsid w:val="00B0667C"/>
    <w:rsid w:val="00B1141D"/>
    <w:rsid w:val="00B11FEC"/>
    <w:rsid w:val="00B1594F"/>
    <w:rsid w:val="00B16965"/>
    <w:rsid w:val="00B31889"/>
    <w:rsid w:val="00B323A6"/>
    <w:rsid w:val="00B3429D"/>
    <w:rsid w:val="00B36685"/>
    <w:rsid w:val="00B36812"/>
    <w:rsid w:val="00B377A6"/>
    <w:rsid w:val="00B37BB0"/>
    <w:rsid w:val="00B37CCC"/>
    <w:rsid w:val="00B45844"/>
    <w:rsid w:val="00B47F25"/>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17958"/>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499C"/>
    <w:rsid w:val="00CB704F"/>
    <w:rsid w:val="00CC32CA"/>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44BF6"/>
    <w:rsid w:val="00F50BFE"/>
    <w:rsid w:val="00F532D9"/>
    <w:rsid w:val="00F56F5C"/>
    <w:rsid w:val="00F60588"/>
    <w:rsid w:val="00F71795"/>
    <w:rsid w:val="00F76A32"/>
    <w:rsid w:val="00F77291"/>
    <w:rsid w:val="00F808AF"/>
    <w:rsid w:val="00F84CE4"/>
    <w:rsid w:val="00F86A78"/>
    <w:rsid w:val="00FA0D0F"/>
    <w:rsid w:val="00FA1EB0"/>
    <w:rsid w:val="00FA5D5D"/>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ullet1">
    <w:name w:val="Bullet 1"/>
    <w:basedOn w:val="Normal"/>
    <w:next w:val="Normal"/>
    <w:qFormat/>
    <w:rsid w:val="006C765B"/>
    <w:pPr>
      <w:numPr>
        <w:numId w:val="36"/>
      </w:numPr>
      <w:spacing w:after="120" w:line="240" w:lineRule="auto"/>
    </w:pPr>
    <w:rPr>
      <w:szCs w:val="24"/>
    </w:rPr>
  </w:style>
  <w:style w:type="table" w:customStyle="1" w:styleId="TableGrid1">
    <w:name w:val="Table Grid1"/>
    <w:basedOn w:val="TableNormal"/>
    <w:next w:val="TableGrid"/>
    <w:uiPriority w:val="59"/>
    <w:rsid w:val="00A40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health/childprotection/Pages/identify.aspx"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2.education.vic.gov.au/pal/reportable-conduct-scheme/policy" TargetMode="External"/><Relationship Id="rId21" Type="http://schemas.openxmlformats.org/officeDocument/2006/relationships/hyperlink" Target="https://www.education.vic.gov.au/Documents/about/programs/health/protect/SSO_ReportingTemplate.docx" TargetMode="External"/><Relationship Id="rId34" Type="http://schemas.openxmlformats.org/officeDocument/2006/relationships/hyperlink" Target="https://ccyp.vic.gov.au/reportable-conduct-scheme/"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reporting-and-managing-school-incidents-including-emergencies/policy" TargetMode="External"/><Relationship Id="rId33" Type="http://schemas.openxmlformats.org/officeDocument/2006/relationships/hyperlink" Target="https://www2.education.vic.gov.au/pal/reportable-conduct-scheme/policy"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about/programs/health/protect/PROTECT_Schoolstemplate.pdf" TargetMode="External"/><Relationship Id="rId29" Type="http://schemas.openxmlformats.org/officeDocument/2006/relationships/hyperlink" Target="https://www.education.vic.gov.au/school/teachers/health/childprotection/Pages/repor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2.education.vic.gov.au/pal/protecting-children/policy" TargetMode="External"/><Relationship Id="rId32" Type="http://schemas.openxmlformats.org/officeDocument/2006/relationships/hyperlink" Target="mailto:employee.conduct@education.vic.gov.au"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ducation.vic.gov.au/school/teachers/health/childprotection/Pages/stusexual.aspx"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education.vic.gov.au/school/teachers/health/childprotection/Pages/identify.aspx"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education.vic.gov.au/school/teachers/health/childprotection/Pages/actionthree.aspx" TargetMode="External"/><Relationship Id="rId31" Type="http://schemas.openxmlformats.org/officeDocument/2006/relationships/hyperlink" Target="https://www2.education.vic.gov.au/pal/protecting-children/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about/programs/health/protect/FourCriticalActions_ChildAbuse.pdf" TargetMode="External"/><Relationship Id="rId22" Type="http://schemas.openxmlformats.org/officeDocument/2006/relationships/hyperlink" Target="https://www.education.vic.gov.au/Documents/about/programs/health/protect/FourCriticalActions_ChildAbuse.pdf" TargetMode="External"/><Relationship Id="rId27" Type="http://schemas.openxmlformats.org/officeDocument/2006/relationships/hyperlink" Target="https://www2.education.vic.gov.au/pal/restraint-seclusion/policy" TargetMode="External"/><Relationship Id="rId30" Type="http://schemas.openxmlformats.org/officeDocument/2006/relationships/hyperlink" Target="https://www.education.vic.gov.au/school/teachers/health/childprotection/Pages/stusexual.aspx" TargetMode="External"/><Relationship Id="rId35" Type="http://schemas.openxmlformats.org/officeDocument/2006/relationships/hyperlink" Target="https://www2.education.vic.gov.au/pal/protecting-children/policy"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2.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092723-5DE7-4A7C-9264-69A8AAD6B0B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007</Words>
  <Characters>2284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2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 </cp:lastModifiedBy>
  <cp:revision>2</cp:revision>
  <dcterms:created xsi:type="dcterms:W3CDTF">2023-07-19T01:50:00Z</dcterms:created>
  <dcterms:modified xsi:type="dcterms:W3CDTF">2023-07-19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